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9DD" w:rsidRDefault="00B739DD">
      <w:pPr>
        <w:rPr>
          <w:color w:val="000000"/>
        </w:rPr>
      </w:pPr>
    </w:p>
    <w:tbl>
      <w:tblPr>
        <w:tblW w:w="9181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181"/>
      </w:tblGrid>
      <w:tr w:rsidR="00B739DD" w:rsidTr="007025A7">
        <w:trPr>
          <w:trHeight w:val="658"/>
        </w:trPr>
        <w:tc>
          <w:tcPr>
            <w:tcW w:w="918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739DD" w:rsidRPr="007025A7" w:rsidRDefault="004F64D7" w:rsidP="007025A7">
            <w:pPr>
              <w:pStyle w:val="Heading1"/>
              <w:spacing w:before="0" w:after="0"/>
              <w:jc w:val="center"/>
              <w:rPr>
                <w:color w:val="632423" w:themeColor="accent2" w:themeShade="80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Homework 1</w:t>
            </w:r>
          </w:p>
        </w:tc>
      </w:tr>
    </w:tbl>
    <w:p w:rsidR="00B739DD" w:rsidRDefault="00B739DD">
      <w:pPr>
        <w:widowControl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40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407"/>
      </w:tblGrid>
      <w:tr w:rsidR="00B739DD" w:rsidTr="007025A7">
        <w:trPr>
          <w:trHeight w:val="350"/>
        </w:trPr>
        <w:tc>
          <w:tcPr>
            <w:tcW w:w="94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168D7" w:rsidRDefault="004F64D7">
            <w:pPr>
              <w:widowControl/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:rsidR="00B739DD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 M Salah Uddin Kadir   ID: 1800503</w:t>
            </w:r>
          </w:p>
          <w:p w:rsidR="00B168D7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bay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innah</w:t>
            </w:r>
          </w:p>
        </w:tc>
      </w:tr>
    </w:tbl>
    <w:p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oncept Learning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:rsidR="003F7E4E" w:rsidRDefault="003F7E4E">
      <w:r>
        <w:rPr>
          <w:noProof/>
          <w:lang w:val="en-US" w:eastAsia="en-US" w:bidi="ar-SA"/>
        </w:rPr>
        <w:drawing>
          <wp:inline distT="0" distB="0" distL="0" distR="0" wp14:anchorId="047C1873" wp14:editId="10722FAB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3F7E4E" w:rsidRPr="00B168D7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t xml:space="preserve">Solution: </w:t>
      </w:r>
    </w:p>
    <w:p w:rsidR="00B168D7" w:rsidRDefault="00B168D7">
      <w:pPr>
        <w:rPr>
          <w:rFonts w:ascii="Times New Roman" w:eastAsia="Times New Roman" w:hAnsi="Times New Roman" w:cs="Times New Roman"/>
        </w:rPr>
      </w:pPr>
    </w:p>
    <w:p w:rsidR="003F7E4E" w:rsidRDefault="00974E0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a)</w:t>
      </w: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42DF8F2C" wp14:editId="107F0276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EF2C7D" w:rsidRDefault="00EF2C7D">
      <w:r>
        <w:t>(a)</w:t>
      </w:r>
    </w:p>
    <w:p w:rsidR="00B168D7" w:rsidRDefault="002300F3">
      <w:r>
        <w:t>We have</w:t>
      </w:r>
      <w:r w:rsidR="004005A6">
        <w:t>,</w:t>
      </w:r>
    </w:p>
    <w:p w:rsidR="002300F3" w:rsidRDefault="004005A6">
      <w:r>
        <w:t>+ ((male brown tall US) (female black short US))</w:t>
      </w:r>
    </w:p>
    <w:p w:rsidR="004005A6" w:rsidRDefault="004005A6">
      <w:r>
        <w:lastRenderedPageBreak/>
        <w:t>+ ((male brown short French) (female black short US))</w:t>
      </w:r>
    </w:p>
    <w:p w:rsidR="004005A6" w:rsidRDefault="004005A6" w:rsidP="004005A6">
      <w:r>
        <w:t>- ((female brown tall German) (female black short Indian))</w:t>
      </w:r>
    </w:p>
    <w:p w:rsidR="004005A6" w:rsidRDefault="004005A6" w:rsidP="004005A6">
      <w:r>
        <w:t>+ ((male brown tall Irish) (female brown short Irish))</w:t>
      </w:r>
    </w:p>
    <w:p w:rsidR="004005A6" w:rsidRDefault="004005A6" w:rsidP="004005A6"/>
    <w:p w:rsidR="004005A6" w:rsidRDefault="004005A6" w:rsidP="004005A6">
      <w:r>
        <w:t>Let the hypothesis,</w:t>
      </w:r>
    </w:p>
    <w:p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:rsidR="004005A6" w:rsidRDefault="004005A6" w:rsidP="004005A6">
      <w:r>
        <w:t xml:space="preserve">G: 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:rsidR="004005A6" w:rsidRDefault="004005A6" w:rsidP="004005A6"/>
    <w:p w:rsidR="004005A6" w:rsidRDefault="004005A6" w:rsidP="004005A6">
      <w:r>
        <w:t>Adding the first pair which is positive,</w:t>
      </w:r>
    </w:p>
    <w:p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:rsidR="004005A6" w:rsidRDefault="004005A6" w:rsidP="004005A6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529"/>
      <w:bookmarkStart w:id="1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0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1"/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</w:t>
      </w:r>
      <w:r>
        <w:rPr>
          <w:rFonts w:ascii="Times New Roman" w:eastAsia="Times New Roman" w:hAnsi="Times New Roman" w:cs="Times New Roman"/>
        </w:rPr>
        <w:t>)</w:t>
      </w:r>
    </w:p>
    <w:p w:rsidR="000F7A3F" w:rsidRDefault="000F7A3F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FE639B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3624A4" w:rsidRDefault="003624A4">
      <w:pPr>
        <w:rPr>
          <w:rFonts w:ascii="Times New Roman" w:eastAsia="Times New Roman" w:hAnsi="Times New Roman" w:cs="Times New Roman"/>
        </w:rPr>
      </w:pPr>
    </w:p>
    <w:p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Probabilistic Learning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413232A4" wp14:editId="1EFAB955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  <m:d>
              <m:dPr>
                <m:endChr m:val="|"/>
                <m:ctrlPr>
                  <w:rPr>
                    <w:rFonts w:ascii="Cambria Math" w:eastAsia="Times New Roman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="Times New Roman" w:hAnsi="Cambria Math" w:cs="Times New Roman"/>
                  </w:rPr>
                  <m:t xml:space="preserve">Wi </m:t>
                </m:r>
              </m:e>
            </m:d>
            <m:r>
              <w:rPr>
                <w:rFonts w:ascii="Cambria Math" w:eastAsia="Times New Roman" w:hAnsi="Cambria Math" w:cs="Times New Roman"/>
              </w:rPr>
              <m:t>X)</m:t>
            </m:r>
          </m:e>
        </m:nary>
      </m:oMath>
      <w:r w:rsidR="00BB4A98" w:rsidRPr="00BB4A98">
        <w:rPr>
          <w:rFonts w:ascii="Times New Roman" w:eastAsia="Times New Roman" w:hAnsi="Times New Roman" w:cs="Times New Roman"/>
        </w:rPr>
        <w:t xml:space="preserve"> = 1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lastRenderedPageBreak/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gramEnd"/>
      <w:r>
        <w:rPr>
          <w:rFonts w:ascii="Times New Roman" w:eastAsia="Times New Roman" w:hAnsi="Times New Roman" w:cs="Times New Roman"/>
        </w:rPr>
        <w:t>Wi | X) = P(</w:t>
      </w:r>
      <w:proofErr w:type="spellStart"/>
      <w:r>
        <w:rPr>
          <w:rFonts w:ascii="Times New Roman" w:eastAsia="Times New Roman" w:hAnsi="Times New Roman" w:cs="Times New Roman"/>
        </w:rPr>
        <w:t>W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</w:t>
      </w:r>
      <w:r w:rsidR="001F5A8F">
        <w:rPr>
          <w:rFonts w:ascii="Times New Roman" w:eastAsia="Times New Roman" w:hAnsi="Times New Roman" w:cs="Times New Roman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:rsidR="001F5A8F" w:rsidRPr="00BB4A98" w:rsidRDefault="001F5A8F" w:rsidP="001C3F4C">
      <w:pPr>
        <w:rPr>
          <w:rFonts w:ascii="Times New Roman" w:eastAsia="Times New Roman" w:hAnsi="Times New Roman" w:cs="Times New Roman"/>
        </w:rPr>
      </w:pPr>
    </w:p>
    <w:p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:rsidR="00BB4A98" w:rsidRPr="00224AA2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t>(b)</w:t>
      </w:r>
    </w:p>
    <w:p w:rsidR="00BB4A98" w:rsidRDefault="00BB4A98" w:rsidP="001C3F4C">
      <w:pPr>
        <w:rPr>
          <w:rFonts w:ascii="Times New Roman" w:eastAsia="Times New Roman" w:hAnsi="Times New Roman" w:cs="Times New Roman"/>
        </w:rPr>
      </w:pPr>
    </w:p>
    <w:p w:rsidR="00715A6E" w:rsidRPr="00224AA2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,</w:t>
      </w:r>
    </w:p>
    <w:p w:rsidR="00715A6E" w:rsidRPr="00715A6E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P(error) =   ∫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,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dx =   ∫  P(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p(x) dx</w:t>
      </w:r>
    </w:p>
    <w:p w:rsidR="00224AA2" w:rsidRPr="00224AA2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and if for every x we minimize the error then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is as small as it can be.</w:t>
      </w:r>
    </w:p>
    <w:p w:rsidR="00224AA2" w:rsidRDefault="00224AA2" w:rsidP="001C3F4C">
      <w:pPr>
        <w:rPr>
          <w:rFonts w:ascii="Times New Roman" w:eastAsia="Times New Roman" w:hAnsi="Times New Roman" w:cs="Times New Roman"/>
        </w:rPr>
      </w:pP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lso know that, </w:t>
      </w: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W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:rsidR="00224AA2" w:rsidRPr="00224AA2" w:rsidRDefault="00224AA2" w:rsidP="001C3F4C">
      <w:pPr>
        <w:rPr>
          <w:rFonts w:ascii="Times New Roman" w:eastAsia="Times New Roman" w:hAnsi="Times New Roman" w:cs="Times New Roman"/>
        </w:rPr>
      </w:pPr>
    </w:p>
    <w:p w:rsidR="00BB4A98" w:rsidRPr="00224AA2" w:rsidRDefault="00BB4A98" w:rsidP="001C3F4C">
      <w:pPr>
        <w:rPr>
          <w:rFonts w:ascii="Times New Roman" w:eastAsia="Times New Roman" w:hAnsi="Times New Roman" w:cs="Times New Roman"/>
        </w:rPr>
      </w:pPr>
    </w:p>
    <w:p w:rsidR="00874BDE" w:rsidRPr="00224AA2" w:rsidRDefault="00874BDE" w:rsidP="001C3F4C">
      <w:pPr>
        <w:rPr>
          <w:rFonts w:ascii="Times New Roman" w:eastAsia="Times New Roman" w:hAnsi="Times New Roman" w:cs="Times New Roman"/>
        </w:rPr>
      </w:pPr>
    </w:p>
    <w:p w:rsidR="001C3F4C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:rsidR="001C3F4C" w:rsidRDefault="001C3F4C" w:rsidP="001C3F4C">
      <w:pPr>
        <w:rPr>
          <w:rFonts w:ascii="Times New Roman" w:eastAsia="Times New Roman" w:hAnsi="Times New Roman" w:cs="Times New Roman"/>
        </w:rPr>
      </w:pPr>
    </w:p>
    <w:p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2528939E" wp14:editId="62E7CEEC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>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</m:t>
            </m:r>
            <m:r>
              <w:rPr>
                <w:rFonts w:ascii="Cambria Math" w:hAnsi="Cambria Math"/>
              </w:rPr>
              <m:t>≠</m:t>
            </m:r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:rsidR="006D64FF" w:rsidRPr="001D2268" w:rsidRDefault="006D64FF">
      <w:pPr>
        <w:rPr>
          <w:vertAlign w:val="subscript"/>
        </w:rPr>
      </w:pPr>
    </w:p>
    <w:p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6F6F60">
        <w:rPr>
          <w:vertAlign w:val="subscript"/>
        </w:rPr>
        <w:t>c</w:t>
      </w:r>
      <w:r w:rsidR="00002266">
        <w:t>+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:rsidR="006D64FF" w:rsidRDefault="006D64FF"/>
    <w:p w:rsidR="00EF0090" w:rsidRDefault="00002266">
      <w:r>
        <w:t xml:space="preserve">Therefore, the minimum risk is achieved </w:t>
      </w:r>
    </w:p>
    <w:p w:rsidR="00EF0090" w:rsidRDefault="00EF0090">
      <w:r>
        <w:t>I</w:t>
      </w:r>
      <w:r w:rsidR="00002266">
        <w:t>f</w:t>
      </w:r>
      <w:r>
        <w:t>,</w:t>
      </w:r>
      <w:r w:rsidR="00002266">
        <w:t xml:space="preserve"> we decide </w:t>
      </w:r>
      <w:proofErr w:type="spellStart"/>
      <w:r w:rsidR="00002266">
        <w:t>ωi</w:t>
      </w:r>
      <w:proofErr w:type="spellEnd"/>
      <w:r w:rsidR="00002266">
        <w:t xml:space="preserve"> if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002266"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002266">
        <w:t xml:space="preserve">+1|x), </w:t>
      </w:r>
    </w:p>
    <w:p w:rsidR="006D64FF" w:rsidRDefault="00002266">
      <w:r>
        <w:t>i.e., P(</w:t>
      </w:r>
      <w:proofErr w:type="spellStart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</w:t>
      </w:r>
      <w:bookmarkStart w:id="2" w:name="_GoBack"/>
      <w:bookmarkEnd w:id="2"/>
      <w:r>
        <w:t xml:space="preserve">ect otherwise. </w:t>
      </w:r>
    </w:p>
    <w:p w:rsidR="006D64FF" w:rsidRDefault="006D64FF"/>
    <w:p w:rsidR="006D64FF" w:rsidRDefault="00002266">
      <w:r>
        <w:t>If</w:t>
      </w:r>
      <w:r w:rsidR="006D64FF">
        <w:t>,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>
        <w:t xml:space="preserve"> = 0, we always reject. </w:t>
      </w:r>
    </w:p>
    <w:p w:rsidR="001C3F4C" w:rsidRDefault="00002266">
      <w:pPr>
        <w:rPr>
          <w:rFonts w:ascii="Times New Roman" w:eastAsia="Times New Roman" w:hAnsi="Times New Roman" w:cs="Times New Roman"/>
          <w:b/>
        </w:rPr>
      </w:pPr>
      <w:r>
        <w:t>If</w:t>
      </w:r>
      <w:r w:rsidR="006D64FF">
        <w:t>,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>
        <w:t xml:space="preserve"> &gt;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>, we will never reject</w:t>
      </w:r>
    </w:p>
    <w:p w:rsidR="005F6032" w:rsidRDefault="005F6032">
      <w:pPr>
        <w:rPr>
          <w:rFonts w:ascii="Times New Roman" w:eastAsia="Times New Roman" w:hAnsi="Times New Roman" w:cs="Times New Roman"/>
          <w:b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9F23C5" w:rsidRPr="000A66C4" w:rsidRDefault="009F23C5">
      <w:pPr>
        <w:spacing w:line="240" w:lineRule="auto"/>
        <w:ind w:left="720" w:hanging="360"/>
        <w:contextualSpacing/>
        <w:rPr>
          <w:b/>
          <w:bCs/>
          <w:color w:val="632423" w:themeColor="accent2" w:themeShade="80"/>
        </w:rPr>
      </w:pPr>
    </w:p>
    <w:sectPr w:rsidR="009F23C5" w:rsidRPr="000A66C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523B9"/>
    <w:rsid w:val="00053BBC"/>
    <w:rsid w:val="000753DE"/>
    <w:rsid w:val="000A66C4"/>
    <w:rsid w:val="000E5BAD"/>
    <w:rsid w:val="000F7A3F"/>
    <w:rsid w:val="00145914"/>
    <w:rsid w:val="00176D9F"/>
    <w:rsid w:val="001A394D"/>
    <w:rsid w:val="001B7FA1"/>
    <w:rsid w:val="001C3F4C"/>
    <w:rsid w:val="001D2268"/>
    <w:rsid w:val="001F300C"/>
    <w:rsid w:val="001F5A8F"/>
    <w:rsid w:val="00220A61"/>
    <w:rsid w:val="00224AA2"/>
    <w:rsid w:val="002300F3"/>
    <w:rsid w:val="00252AC5"/>
    <w:rsid w:val="002C1607"/>
    <w:rsid w:val="002C4F98"/>
    <w:rsid w:val="002E2D6B"/>
    <w:rsid w:val="0030127C"/>
    <w:rsid w:val="003556B5"/>
    <w:rsid w:val="003624A4"/>
    <w:rsid w:val="003A4EB2"/>
    <w:rsid w:val="003E0A2F"/>
    <w:rsid w:val="003E31EC"/>
    <w:rsid w:val="003E7007"/>
    <w:rsid w:val="003F7E4E"/>
    <w:rsid w:val="004005A6"/>
    <w:rsid w:val="00400913"/>
    <w:rsid w:val="00432197"/>
    <w:rsid w:val="00441AE8"/>
    <w:rsid w:val="00494751"/>
    <w:rsid w:val="00495F7D"/>
    <w:rsid w:val="004A428D"/>
    <w:rsid w:val="004F64D7"/>
    <w:rsid w:val="00586A97"/>
    <w:rsid w:val="005B39CD"/>
    <w:rsid w:val="005C0DCE"/>
    <w:rsid w:val="005E5360"/>
    <w:rsid w:val="005F6032"/>
    <w:rsid w:val="00630A02"/>
    <w:rsid w:val="006D64FF"/>
    <w:rsid w:val="006F0685"/>
    <w:rsid w:val="006F5D39"/>
    <w:rsid w:val="006F6F60"/>
    <w:rsid w:val="007025A7"/>
    <w:rsid w:val="00715A6E"/>
    <w:rsid w:val="0077109F"/>
    <w:rsid w:val="00795C7C"/>
    <w:rsid w:val="007A4655"/>
    <w:rsid w:val="007F057C"/>
    <w:rsid w:val="00807F82"/>
    <w:rsid w:val="00833397"/>
    <w:rsid w:val="0084190C"/>
    <w:rsid w:val="008514DB"/>
    <w:rsid w:val="00874BDE"/>
    <w:rsid w:val="008D2DFB"/>
    <w:rsid w:val="008E2809"/>
    <w:rsid w:val="00926E90"/>
    <w:rsid w:val="00950A90"/>
    <w:rsid w:val="00974E0D"/>
    <w:rsid w:val="00996F91"/>
    <w:rsid w:val="009F23C5"/>
    <w:rsid w:val="00A17E86"/>
    <w:rsid w:val="00A42DE0"/>
    <w:rsid w:val="00AA657F"/>
    <w:rsid w:val="00AE5F70"/>
    <w:rsid w:val="00B168D7"/>
    <w:rsid w:val="00B737D8"/>
    <w:rsid w:val="00B739DD"/>
    <w:rsid w:val="00BB3E87"/>
    <w:rsid w:val="00BB4A98"/>
    <w:rsid w:val="00C226D6"/>
    <w:rsid w:val="00C308E1"/>
    <w:rsid w:val="00C85BEB"/>
    <w:rsid w:val="00CE5F4A"/>
    <w:rsid w:val="00D02A4F"/>
    <w:rsid w:val="00D21DD8"/>
    <w:rsid w:val="00D504B3"/>
    <w:rsid w:val="00D704D8"/>
    <w:rsid w:val="00E91765"/>
    <w:rsid w:val="00EA0D83"/>
    <w:rsid w:val="00EB1E65"/>
    <w:rsid w:val="00EF0090"/>
    <w:rsid w:val="00EF2C7D"/>
    <w:rsid w:val="00F37A59"/>
    <w:rsid w:val="00F93F25"/>
    <w:rsid w:val="00FB48CC"/>
    <w:rsid w:val="00FE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053B5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7A3F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857BEF-C3B3-496B-9457-52737A012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</TotalTime>
  <Pages>5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77</cp:revision>
  <cp:lastPrinted>2018-09-24T20:32:00Z</cp:lastPrinted>
  <dcterms:created xsi:type="dcterms:W3CDTF">2018-06-15T16:10:00Z</dcterms:created>
  <dcterms:modified xsi:type="dcterms:W3CDTF">2019-09-12T03:57:00Z</dcterms:modified>
  <dc:language>en-US</dc:language>
</cp:coreProperties>
</file>